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evora pitt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vo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tt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9 n eastwoodave mount prospect il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rphenekepitts@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5948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ila calhou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